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36348" w14:textId="4FF4905B" w:rsidR="00DB0BCB" w:rsidRDefault="005F4B9A" w:rsidP="005F4B9A">
      <w:pPr>
        <w:spacing w:after="0"/>
      </w:pPr>
      <w:r>
        <w:rPr>
          <w:noProof/>
          <w:sz w:val="50"/>
          <w:u w:val="single" w:color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52C57A" wp14:editId="5A94747A">
                <wp:simplePos x="0" y="0"/>
                <wp:positionH relativeFrom="column">
                  <wp:posOffset>59055</wp:posOffset>
                </wp:positionH>
                <wp:positionV relativeFrom="paragraph">
                  <wp:posOffset>-406400</wp:posOffset>
                </wp:positionV>
                <wp:extent cx="2266950" cy="7048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63140D4" w14:textId="32DE06FC" w:rsidR="005F4B9A" w:rsidRDefault="006E3AB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BECD7D" wp14:editId="6BA5DF8A">
                                  <wp:extent cx="2139950" cy="607060"/>
                                  <wp:effectExtent l="0" t="0" r="0" b="2540"/>
                                  <wp:docPr id="25302" name="Picture 2530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302" name="Picture 25302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39950" cy="6070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52C57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.65pt;margin-top:-32pt;width:178.5pt;height:55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" fillcolor="white [3201]" strokeweight=".5pt">
                <v:textbox>
                  <w:txbxContent>
                    <w:p w14:paraId="663140D4" w14:textId="32DE06FC" w:rsidR="005F4B9A" w:rsidRDefault="006E3AB4">
                      <w:r>
                        <w:rPr>
                          <w:noProof/>
                        </w:rPr>
                        <w:drawing>
                          <wp:inline distT="0" distB="0" distL="0" distR="0" wp14:anchorId="0ABECD7D" wp14:editId="6BA5DF8A">
                            <wp:extent cx="2139950" cy="607060"/>
                            <wp:effectExtent l="0" t="0" r="0" b="2540"/>
                            <wp:docPr id="25302" name="Picture 25302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302" name="Picture 25302"/>
                                    <pic:cNvPicPr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39950" cy="6070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50"/>
          <w:u w:val="single" w:color="000000"/>
        </w:rPr>
        <w:t xml:space="preserve">                                   Assunnah Primary Times Tables Challenge</w:t>
      </w:r>
    </w:p>
    <w:p w14:paraId="1EAA092F" w14:textId="0738F7C1" w:rsidR="00DB0BCB" w:rsidRDefault="00000000" w:rsidP="009A7445">
      <w:pPr>
        <w:spacing w:after="0"/>
      </w:pPr>
      <w:r>
        <w:rPr>
          <w:sz w:val="48"/>
        </w:rPr>
        <w:t xml:space="preserve"> Level 13: To find </w:t>
      </w:r>
      <w:r w:rsidR="009A7445">
        <w:rPr>
          <w:sz w:val="48"/>
        </w:rPr>
        <w:t>missing</w:t>
      </w:r>
      <w:r w:rsidR="009A7445" w:rsidRPr="009A7445">
        <w:rPr>
          <w:sz w:val="48"/>
        </w:rPr>
        <w:t xml:space="preserve"> numbers in multiplication equations.</w:t>
      </w:r>
      <w:r w:rsidR="009A7445">
        <w:rPr>
          <w:noProof/>
        </w:rPr>
        <w:drawing>
          <wp:inline distT="0" distB="0" distL="0" distR="0" wp14:anchorId="19F04C65" wp14:editId="7EE7D592">
            <wp:extent cx="8957945" cy="4838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7917" t="40926" r="25860" b="14376"/>
                    <a:stretch/>
                  </pic:blipFill>
                  <pic:spPr bwMode="auto">
                    <a:xfrm>
                      <a:off x="0" y="0"/>
                      <a:ext cx="9011516" cy="48676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4A09C7" w14:textId="7A34CFAD" w:rsidR="00F24BEE" w:rsidRDefault="00F24BEE"/>
    <w:sectPr w:rsidR="00F24BEE">
      <w:pgSz w:w="16838" w:h="11904" w:orient="landscape"/>
      <w:pgMar w:top="1440" w:right="634" w:bottom="1440" w:left="163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243BB1"/>
    <w:multiLevelType w:val="hybridMultilevel"/>
    <w:tmpl w:val="6C5693F6"/>
    <w:lvl w:ilvl="0" w:tplc="CE5A0EEC">
      <w:start w:val="5"/>
      <w:numFmt w:val="upperRoman"/>
      <w:pStyle w:val="Heading1"/>
      <w:lvlText w:val="%1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1" w:tplc="D6A0553A">
      <w:start w:val="1"/>
      <w:numFmt w:val="lowerLetter"/>
      <w:lvlText w:val="%2"/>
      <w:lvlJc w:val="left"/>
      <w:pPr>
        <w:ind w:left="16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2" w:tplc="0E567366">
      <w:start w:val="1"/>
      <w:numFmt w:val="lowerRoman"/>
      <w:lvlText w:val="%3"/>
      <w:lvlJc w:val="left"/>
      <w:pPr>
        <w:ind w:left="23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3" w:tplc="B2EEE272">
      <w:start w:val="1"/>
      <w:numFmt w:val="decimal"/>
      <w:lvlText w:val="%4"/>
      <w:lvlJc w:val="left"/>
      <w:pPr>
        <w:ind w:left="30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4" w:tplc="F3AA6F34">
      <w:start w:val="1"/>
      <w:numFmt w:val="lowerLetter"/>
      <w:lvlText w:val="%5"/>
      <w:lvlJc w:val="left"/>
      <w:pPr>
        <w:ind w:left="38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5" w:tplc="C1020D72">
      <w:start w:val="1"/>
      <w:numFmt w:val="lowerRoman"/>
      <w:lvlText w:val="%6"/>
      <w:lvlJc w:val="left"/>
      <w:pPr>
        <w:ind w:left="45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6" w:tplc="332EDB2C">
      <w:start w:val="1"/>
      <w:numFmt w:val="decimal"/>
      <w:lvlText w:val="%7"/>
      <w:lvlJc w:val="left"/>
      <w:pPr>
        <w:ind w:left="52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7" w:tplc="DFAED5D0">
      <w:start w:val="1"/>
      <w:numFmt w:val="lowerLetter"/>
      <w:lvlText w:val="%8"/>
      <w:lvlJc w:val="left"/>
      <w:pPr>
        <w:ind w:left="59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8" w:tplc="25081DBA">
      <w:start w:val="1"/>
      <w:numFmt w:val="lowerRoman"/>
      <w:lvlText w:val="%9"/>
      <w:lvlJc w:val="left"/>
      <w:pPr>
        <w:ind w:left="66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304241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sDAwNjA1MTM2sjBT0lEKTi0uzszPAykwrgUAZkU3ZiwAAAA="/>
  </w:docVars>
  <w:rsids>
    <w:rsidRoot w:val="00DB0BCB"/>
    <w:rsid w:val="005F4B9A"/>
    <w:rsid w:val="006E3AB4"/>
    <w:rsid w:val="009A7445"/>
    <w:rsid w:val="00DB0BCB"/>
    <w:rsid w:val="00F24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BD506"/>
  <w15:docId w15:val="{E8E71E98-84EF-4EDD-8C9E-084F50698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1"/>
      </w:numPr>
      <w:spacing w:after="0"/>
      <w:ind w:left="575"/>
      <w:outlineLvl w:val="0"/>
    </w:pPr>
    <w:rPr>
      <w:rFonts w:ascii="Calibri" w:eastAsia="Calibri" w:hAnsi="Calibri" w:cs="Calibri"/>
      <w:color w:val="000000"/>
      <w:sz w:val="5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5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e Flitter</dc:creator>
  <cp:keywords/>
  <cp:lastModifiedBy>Hodan Jama Yussuf</cp:lastModifiedBy>
  <cp:revision>3</cp:revision>
  <dcterms:created xsi:type="dcterms:W3CDTF">2022-10-22T10:35:00Z</dcterms:created>
  <dcterms:modified xsi:type="dcterms:W3CDTF">2022-10-22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8f7f5987533d5e52d3c1bc1285cd83869d539e1de242c67f3d70ca05acbe79</vt:lpwstr>
  </property>
</Properties>
</file>